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Committee/Dean's Name],</w:t>
      </w:r>
    </w:p>
    <w:p>
      <w:pPr>
        <w:pStyle w:val="BodyText"/>
      </w:pPr>
      <w:r>
        <w:t xml:space="preserve">I am writing to express my sincere interest in the University Lecturer position at [Specific University Name] in Islamabad, Pakistan. As a dedicated academic professional with a strong commitment to education, research, and community engagement, I am eager to contribute my expertise to an institution that values excellence and innovation in higher education. Islamabad, as the capital of Pakistan and a hub for academic institutions such as Quaid-e-Azam University (QAU), National University of Sciences and Technology (NUST), and International Islamic University Islamabad (IIUI), offers a vibrant environment for intellectual growth. I am particularly inspired by [University Name]’s mission to foster critical thinking, interdisciplinary collaboration, and research-driven learning, which aligns seamlessly with my academic philosophy and career goals.</w:t>
      </w:r>
    </w:p>
    <w:p>
      <w:pPr>
        <w:pStyle w:val="BodyText"/>
      </w:pPr>
      <w:r>
        <w:t xml:space="preserve">With a [PhD/Master’s] in [Your Field of Study] from [Your University], I have developed a robust foundation in both theoretical and practical aspects of my discipline. My academic journey has been marked by a passion for teaching, research, and mentorship, which I believe are essential pillars of a successful University Lecturer. Over the past [X years], I have taught courses such as [List Specific Courses] at [Previous Institution], where I cultivated a dynamic classroom environment that emphasized student-centered learning and real-world applications. My ability to simplify complex concepts while encouraging critical analysis has consistently earned positive feedback from students and peers alike.</w:t>
      </w:r>
    </w:p>
    <w:p>
      <w:pPr>
        <w:pStyle w:val="BodyText"/>
      </w:pPr>
      <w:r>
        <w:t xml:space="preserve">As a University Lecturer in Pakistan Islamabad, I am particularly drawn to the unique challenges and opportunities presented by the region’s academic landscape. The demand for high-quality education in fields such as [Your Field] is growing, driven by Pakistan’s evolving economic and technological needs. My research focus on [Specific Research Area] has direct relevance to addressing these challenges, and I am eager to contribute my expertise to projects that align with [University Name]’s strategic goals. For instance, my work on [Briefly Describe a Research Project or Publication] has explored solutions for [Specific Problem], which could benefit from collaboration with local industries and policymakers in Islamabad.</w:t>
      </w:r>
    </w:p>
    <w:p>
      <w:pPr>
        <w:pStyle w:val="BodyText"/>
      </w:pPr>
      <w:r>
        <w:t xml:space="preserve">In addition to my academic credentials, I bring a deep understanding of the cultural and educational context of Pakistan. Having spent [X years] working in Islamabad’s academic sector, I am familiar with the expectations of both students and faculty. My experience includes [Mention Specific Roles: e.g., "supervising graduate research projects," "designing curricula," or "collaborating with international institutions"]. These experiences have honed my ability to navigate the unique demands of higher education in Pakistan, from adapting to diverse student needs to leveraging technology for effective teaching.</w:t>
      </w:r>
    </w:p>
    <w:p>
      <w:pPr>
        <w:pStyle w:val="BodyText"/>
      </w:pPr>
      <w:r>
        <w:t xml:space="preserve">One of my core strengths is my commitment to fostering a supportive and inclusive learning environment. I believe that every student deserves the opportunity to thrive, regardless of their background. In my previous roles, I have implemented initiatives such as [Mention Specific Initiatives: e.g., "peer mentoring programs," "workshops on academic writing," or "community engagement projects"]. These efforts not only enhanced student outcomes but also strengthened the sense of community within the academic institution. I am confident that my approach to teaching and mentorship will align with [University Name]’s vision of nurturing well-rounded, socially responsible graduates.</w:t>
      </w:r>
    </w:p>
    <w:p>
      <w:pPr>
        <w:pStyle w:val="BodyText"/>
      </w:pPr>
      <w:r>
        <w:t xml:space="preserve">Moreover, I am deeply committed to advancing research in my field. My publications in reputable journals such as [List Journals or Conferences] and presentations at international conferences have contributed to the global discourse on [Your Research Area]. In Islamabad, where access to cutting-edge resources is expanding rapidly, I aim to build collaborative networks with local and international researchers. For example, I have partnered with institutions like the Pakistan Institute of Development Economics (PIDE) and the Higher Education Commission (HEC) on projects that address [Specific Issues], and I am excited about the possibility of furthering such collaborations at [University Name].</w:t>
      </w:r>
    </w:p>
    <w:p>
      <w:pPr>
        <w:pStyle w:val="BodyText"/>
      </w:pPr>
      <w:r>
        <w:t xml:space="preserve">The opportunity to join a university in Islamabad is especially meaningful to me. As a city that balances tradition with modernity, Islamabad offers a unique platform for academic innovation. The presence of institutions like [Mention Other Relevant Universities or Research Centers] creates an ecosystem where ideas can flourish. I am particularly inspired by [University Name]’s emphasis on [Specific Value: e.g., "sustainable development," "interdisciplinary studies," or "student employability"], and I am eager to contribute my skills to support these objectives.</w:t>
      </w:r>
    </w:p>
    <w:p>
      <w:pPr>
        <w:pStyle w:val="BodyText"/>
      </w:pPr>
      <w:r>
        <w:t xml:space="preserve">Finally, I would like to express my gratitude for considering my application. I am confident that my academic background, teaching experience, and research contributions make me a strong candidate for the University Lecturer position at [University Name]. I am enthusiastic about the possibility of contributing to the university’s mission and helping shape the next generation of leaders in Pakistan. I would welcome the opportunity to discuss how my qualifications align with your needs and look forward to hearing from you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Email Address]</w:t>
      </w:r>
    </w:p>
    <w:p>
      <w:pPr>
        <w:pStyle w:val="BodyText"/>
      </w:pPr>
      <w:r>
        <w:t xml:space="preserve">[Your Phone Number]</w:t>
      </w:r>
    </w:p>
    <w:p>
      <w:pPr>
        <w:pStyle w:val="BodyText"/>
      </w:pPr>
      <w:r>
        <w:t xml:space="preserve">[LinkedIn Profile or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University Lecturer Position - Pakistan Islamabad</dc:title>
  <dc:creator/>
  <cp:keywords/>
  <dcterms:created xsi:type="dcterms:W3CDTF">2026-07-24T06:15:15Z</dcterms:created>
  <dcterms:modified xsi:type="dcterms:W3CDTF">2026-07-24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